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ACFFC5" w14:textId="77777777" w:rsidR="0059653A" w:rsidRDefault="0059653A" w:rsidP="0059653A"/>
    <w:p w14:paraId="49C466A5" w14:textId="77777777" w:rsidR="00237723" w:rsidRPr="00237723" w:rsidRDefault="00D33DCC" w:rsidP="00237723">
      <w:r>
        <w:tab/>
      </w:r>
      <w:r>
        <w:tab/>
      </w:r>
      <w:r>
        <w:tab/>
      </w:r>
      <w:r w:rsidR="003975C1">
        <w:tab/>
      </w:r>
      <w:r w:rsidR="003975C1">
        <w:tab/>
      </w:r>
      <w:r w:rsidR="00B66810" w:rsidRPr="00B66810">
        <w:rPr>
          <w:rFonts w:ascii="Times New Roman" w:eastAsia="Times New Roman" w:hAnsi="Times New Roman" w:cs="Times New Roman"/>
          <w:b/>
          <w:sz w:val="28"/>
          <w:szCs w:val="28"/>
        </w:rPr>
        <w:tab/>
      </w:r>
      <w:r w:rsidR="00237723" w:rsidRPr="00D65098">
        <w:rPr>
          <w:noProof/>
        </w:rPr>
        <w:drawing>
          <wp:inline distT="0" distB="0" distL="0" distR="0" wp14:anchorId="055420D1" wp14:editId="077BB1D8">
            <wp:extent cx="2152650" cy="103822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26701" cy="1073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297D1" w14:textId="77777777" w:rsidR="00237723" w:rsidRPr="00D65098" w:rsidRDefault="00237723" w:rsidP="00237723">
      <w:pPr>
        <w:keepNext/>
        <w:tabs>
          <w:tab w:val="left" w:pos="3510"/>
        </w:tabs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32"/>
          <w:szCs w:val="32"/>
        </w:rPr>
      </w:pPr>
      <w:r w:rsidRPr="00B66810">
        <w:rPr>
          <w:rFonts w:ascii="Times New Roman" w:eastAsia="Times New Roman" w:hAnsi="Times New Roman" w:cs="Times New Roman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625CA0" wp14:editId="6B881F98">
                <wp:simplePos x="0" y="0"/>
                <wp:positionH relativeFrom="column">
                  <wp:posOffset>462090</wp:posOffset>
                </wp:positionH>
                <wp:positionV relativeFrom="paragraph">
                  <wp:posOffset>57150</wp:posOffset>
                </wp:positionV>
                <wp:extent cx="6324600" cy="557442"/>
                <wp:effectExtent l="0" t="0" r="19050" b="1460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24600" cy="55744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5202F3E" w14:textId="77777777" w:rsidR="00237723" w:rsidRPr="00F878F5" w:rsidRDefault="00237723" w:rsidP="00237723">
                            <w:pPr>
                              <w:pStyle w:val="Heading1"/>
                              <w:tabs>
                                <w:tab w:val="left" w:pos="3510"/>
                              </w:tabs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F878F5">
                              <w:rPr>
                                <w:b/>
                                <w:sz w:val="28"/>
                                <w:szCs w:val="28"/>
                              </w:rPr>
                              <w:t>HOSA EXECUTIVE COMMITTEE</w:t>
                            </w:r>
                          </w:p>
                          <w:p w14:paraId="6EC1599A" w14:textId="38D90924" w:rsidR="00237723" w:rsidRPr="00F878F5" w:rsidRDefault="00237723" w:rsidP="00237723">
                            <w:pPr>
                              <w:pStyle w:val="Heading1"/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F878F5">
                              <w:rPr>
                                <w:b/>
                                <w:sz w:val="28"/>
                                <w:szCs w:val="28"/>
                              </w:rPr>
                              <w:t>202</w:t>
                            </w:r>
                            <w:r w:rsidR="00595655">
                              <w:rPr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  <w:r w:rsidRPr="00F878F5">
                              <w:rPr>
                                <w:b/>
                                <w:sz w:val="28"/>
                                <w:szCs w:val="28"/>
                              </w:rPr>
                              <w:t>-202</w:t>
                            </w:r>
                            <w:r w:rsidR="00595655">
                              <w:rPr>
                                <w:b/>
                                <w:sz w:val="28"/>
                                <w:szCs w:val="28"/>
                              </w:rPr>
                              <w:t>2</w:t>
                            </w:r>
                            <w:r w:rsidRPr="00F878F5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REQUIRED MEETING D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625CA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6.4pt;margin-top:4.5pt;width:498pt;height:43.9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" fillcolor="window" strokeweight="1pt">
                <v:textbox>
                  <w:txbxContent>
                    <w:p w14:paraId="75202F3E" w14:textId="77777777" w:rsidR="00237723" w:rsidRPr="00F878F5" w:rsidRDefault="00237723" w:rsidP="00237723">
                      <w:pPr>
                        <w:pStyle w:val="Heading1"/>
                        <w:tabs>
                          <w:tab w:val="left" w:pos="3510"/>
                        </w:tabs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F878F5">
                        <w:rPr>
                          <w:b/>
                          <w:sz w:val="28"/>
                          <w:szCs w:val="28"/>
                        </w:rPr>
                        <w:t>HOSA EXECUTIVE COMMITTEE</w:t>
                      </w:r>
                    </w:p>
                    <w:p w14:paraId="6EC1599A" w14:textId="38D90924" w:rsidR="00237723" w:rsidRPr="00F878F5" w:rsidRDefault="00237723" w:rsidP="00237723">
                      <w:pPr>
                        <w:pStyle w:val="Heading1"/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F878F5">
                        <w:rPr>
                          <w:b/>
                          <w:sz w:val="28"/>
                          <w:szCs w:val="28"/>
                        </w:rPr>
                        <w:t>202</w:t>
                      </w:r>
                      <w:r w:rsidR="00595655">
                        <w:rPr>
                          <w:b/>
                          <w:sz w:val="28"/>
                          <w:szCs w:val="28"/>
                        </w:rPr>
                        <w:t>1</w:t>
                      </w:r>
                      <w:r w:rsidRPr="00F878F5">
                        <w:rPr>
                          <w:b/>
                          <w:sz w:val="28"/>
                          <w:szCs w:val="28"/>
                        </w:rPr>
                        <w:t>-202</w:t>
                      </w:r>
                      <w:r w:rsidR="00595655">
                        <w:rPr>
                          <w:b/>
                          <w:sz w:val="28"/>
                          <w:szCs w:val="28"/>
                        </w:rPr>
                        <w:t>2</w:t>
                      </w:r>
                      <w:r w:rsidRPr="00F878F5">
                        <w:rPr>
                          <w:b/>
                          <w:sz w:val="28"/>
                          <w:szCs w:val="28"/>
                        </w:rPr>
                        <w:t xml:space="preserve"> REQUIRED MEETING DATES</w:t>
                      </w:r>
                    </w:p>
                  </w:txbxContent>
                </v:textbox>
              </v:shape>
            </w:pict>
          </mc:Fallback>
        </mc:AlternateContent>
      </w:r>
    </w:p>
    <w:p w14:paraId="0EA6F888" w14:textId="77777777" w:rsidR="00237723" w:rsidRPr="00B66810" w:rsidRDefault="00237723" w:rsidP="0023772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6993773" w14:textId="77777777" w:rsidR="00237723" w:rsidRPr="00B66810" w:rsidRDefault="00237723" w:rsidP="0023772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B66810">
        <w:rPr>
          <w:rFonts w:ascii="Times New Roman" w:eastAsia="Times New Roman" w:hAnsi="Times New Roman" w:cs="Times New Roman"/>
          <w:sz w:val="20"/>
          <w:szCs w:val="20"/>
        </w:rPr>
        <w:t xml:space="preserve">                                              </w:t>
      </w:r>
    </w:p>
    <w:p w14:paraId="2EF0F98A" w14:textId="77777777" w:rsidR="00237723" w:rsidRPr="00D65098" w:rsidRDefault="00237723" w:rsidP="0023772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B66810">
        <w:rPr>
          <w:rFonts w:ascii="Times New Roman" w:eastAsia="Times New Roman" w:hAnsi="Times New Roman" w:cs="Times New Roman"/>
          <w:sz w:val="20"/>
          <w:szCs w:val="20"/>
        </w:rPr>
        <w:t xml:space="preserve">                                                             </w:t>
      </w:r>
    </w:p>
    <w:p w14:paraId="6DA1F6E6" w14:textId="0B56EAAC" w:rsidR="00237723" w:rsidRPr="00F05E5A" w:rsidRDefault="00237723" w:rsidP="00237723">
      <w:pPr>
        <w:keepNext/>
        <w:spacing w:after="0" w:line="240" w:lineRule="auto"/>
        <w:ind w:right="-1350" w:firstLine="810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</w:rPr>
      </w:pP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PRIL </w:t>
      </w:r>
      <w:r w:rsidR="00595655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>-</w:t>
      </w:r>
      <w:r w:rsidR="006917B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PRIL </w:t>
      </w:r>
      <w:r w:rsidR="00595655">
        <w:rPr>
          <w:rFonts w:ascii="Times New Roman" w:eastAsia="Times New Roman" w:hAnsi="Times New Roman" w:cs="Times New Roman"/>
          <w:b/>
          <w:bCs/>
          <w:sz w:val="24"/>
          <w:szCs w:val="24"/>
        </w:rPr>
        <w:t>6</w:t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>, 202</w:t>
      </w:r>
      <w:r w:rsidR="00595655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>EXECUTIVE C</w:t>
      </w:r>
      <w:r w:rsidR="00570BE7">
        <w:rPr>
          <w:rFonts w:ascii="Times New Roman" w:eastAsia="Times New Roman" w:hAnsi="Times New Roman" w:cs="Times New Roman"/>
          <w:b/>
          <w:bCs/>
          <w:sz w:val="24"/>
          <w:szCs w:val="24"/>
        </w:rPr>
        <w:t>OMMITTEE</w:t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EETING</w:t>
      </w:r>
    </w:p>
    <w:p w14:paraId="7989D89A" w14:textId="5D165123" w:rsidR="00237723" w:rsidRPr="00F05E5A" w:rsidRDefault="00237723" w:rsidP="00237723">
      <w:pPr>
        <w:keepNext/>
        <w:spacing w:after="0" w:line="240" w:lineRule="auto"/>
        <w:ind w:right="-1350" w:firstLine="810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>MONTGOMERY (</w:t>
      </w:r>
      <w:r w:rsidR="00E87ABB">
        <w:rPr>
          <w:rFonts w:ascii="Times New Roman" w:eastAsia="Times New Roman" w:hAnsi="Times New Roman" w:cs="Times New Roman"/>
          <w:b/>
          <w:bCs/>
          <w:sz w:val="24"/>
          <w:szCs w:val="24"/>
        </w:rPr>
        <w:t>10:30</w:t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m start)</w:t>
      </w:r>
    </w:p>
    <w:p w14:paraId="3847804F" w14:textId="77777777" w:rsidR="00237723" w:rsidRPr="00F05E5A" w:rsidRDefault="00237723" w:rsidP="00237723">
      <w:pPr>
        <w:keepNext/>
        <w:spacing w:after="0" w:line="240" w:lineRule="auto"/>
        <w:ind w:right="-1350" w:firstLine="810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Cs/>
          <w:sz w:val="24"/>
          <w:szCs w:val="24"/>
        </w:rPr>
        <w:t>(State officer and Advisor must attend)</w:t>
      </w:r>
    </w:p>
    <w:p w14:paraId="2A1233FD" w14:textId="77777777" w:rsidR="00237723" w:rsidRPr="00F05E5A" w:rsidRDefault="00237723" w:rsidP="00237723">
      <w:pPr>
        <w:keepNext/>
        <w:spacing w:after="0" w:line="240" w:lineRule="auto"/>
        <w:ind w:right="-1350" w:firstLine="810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76129DC" w14:textId="6931A321" w:rsidR="00237723" w:rsidRPr="00F05E5A" w:rsidRDefault="00237723" w:rsidP="00237723">
      <w:pPr>
        <w:keepNext/>
        <w:spacing w:after="0" w:line="240" w:lineRule="auto"/>
        <w:ind w:right="-1350" w:firstLine="810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JUNE </w:t>
      </w:r>
      <w:r w:rsidR="001501AD">
        <w:rPr>
          <w:rFonts w:ascii="Times New Roman" w:eastAsia="Times New Roman" w:hAnsi="Times New Roman" w:cs="Times New Roman"/>
          <w:b/>
          <w:bCs/>
          <w:sz w:val="24"/>
          <w:szCs w:val="24"/>
        </w:rPr>
        <w:t>7</w:t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>-</w:t>
      </w:r>
      <w:r w:rsidR="006917B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JUNE </w:t>
      </w:r>
      <w:r w:rsidR="005415B8">
        <w:rPr>
          <w:rFonts w:ascii="Times New Roman" w:eastAsia="Times New Roman" w:hAnsi="Times New Roman" w:cs="Times New Roman"/>
          <w:b/>
          <w:bCs/>
          <w:sz w:val="24"/>
          <w:szCs w:val="24"/>
        </w:rPr>
        <w:t>9</w:t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>, 202</w:t>
      </w:r>
      <w:r w:rsidR="00595655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 xml:space="preserve">STATE OFFICER LEADERSHIP TRAINING </w:t>
      </w:r>
    </w:p>
    <w:p w14:paraId="058F9233" w14:textId="39946228" w:rsidR="00237723" w:rsidRPr="00F05E5A" w:rsidRDefault="00237723" w:rsidP="00237723">
      <w:pPr>
        <w:keepNext/>
        <w:spacing w:after="0" w:line="240" w:lineRule="auto"/>
        <w:ind w:right="-1350" w:firstLine="810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2D2C1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4D303D">
        <w:rPr>
          <w:rFonts w:ascii="Times New Roman" w:eastAsia="Times New Roman" w:hAnsi="Times New Roman" w:cs="Times New Roman"/>
          <w:b/>
          <w:bCs/>
          <w:sz w:val="24"/>
          <w:szCs w:val="24"/>
        </w:rPr>
        <w:t>AUBURN</w:t>
      </w:r>
      <w:r w:rsidR="00E87A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10 am start)</w:t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</w:p>
    <w:p w14:paraId="6FE8679F" w14:textId="77777777" w:rsidR="00237723" w:rsidRPr="00F05E5A" w:rsidRDefault="00237723" w:rsidP="00237723">
      <w:pPr>
        <w:spacing w:after="0" w:line="240" w:lineRule="auto"/>
        <w:ind w:firstLine="81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Cs/>
          <w:sz w:val="24"/>
          <w:szCs w:val="24"/>
        </w:rPr>
        <w:t>(State officer and Advisor must attend)</w:t>
      </w:r>
    </w:p>
    <w:p w14:paraId="41DC2856" w14:textId="77777777" w:rsidR="00237723" w:rsidRPr="00F05E5A" w:rsidRDefault="00237723" w:rsidP="00237723">
      <w:pPr>
        <w:spacing w:after="0" w:line="240" w:lineRule="auto"/>
        <w:ind w:firstLine="81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C794CB2" w14:textId="11F9AD23" w:rsidR="00237723" w:rsidRPr="00F05E5A" w:rsidRDefault="00237723" w:rsidP="003C1CCC">
      <w:pPr>
        <w:keepNext/>
        <w:spacing w:after="0" w:line="240" w:lineRule="auto"/>
        <w:ind w:left="4314" w:right="-180" w:hanging="3504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>JUNE 2</w:t>
      </w:r>
      <w:r w:rsidR="003C1CCC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>-JUNE 2</w:t>
      </w:r>
      <w:r w:rsidR="00250186">
        <w:rPr>
          <w:rFonts w:ascii="Times New Roman" w:eastAsia="Times New Roman" w:hAnsi="Times New Roman" w:cs="Times New Roman"/>
          <w:b/>
          <w:bCs/>
          <w:sz w:val="24"/>
          <w:szCs w:val="24"/>
        </w:rPr>
        <w:t>6</w:t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>, 202</w:t>
      </w:r>
      <w:r w:rsidR="00250186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 xml:space="preserve">HOSA </w:t>
      </w:r>
      <w:r w:rsidR="003C1CC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VIRTUAL </w:t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>INTERNATIONAL LEADERSHIP CONFERENCE</w:t>
      </w:r>
    </w:p>
    <w:p w14:paraId="34803B15" w14:textId="77777777" w:rsidR="00237723" w:rsidRPr="00F05E5A" w:rsidRDefault="00237723" w:rsidP="00237723">
      <w:pPr>
        <w:keepNext/>
        <w:spacing w:after="0" w:line="240" w:lineRule="auto"/>
        <w:ind w:right="-1350" w:firstLine="810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Cs/>
          <w:sz w:val="24"/>
          <w:szCs w:val="24"/>
        </w:rPr>
        <w:t>(State officer and Advisor must attend)</w:t>
      </w:r>
      <w:r w:rsidRPr="00F05E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667561E" w14:textId="77777777" w:rsidR="00237723" w:rsidRPr="00F05E5A" w:rsidRDefault="00237723" w:rsidP="002377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5F8D4C" w14:textId="2B3B4CDC" w:rsidR="00237723" w:rsidRPr="00F72C1C" w:rsidRDefault="00237723" w:rsidP="0023772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05E5A">
        <w:rPr>
          <w:rFonts w:ascii="Times New Roman" w:eastAsia="Times New Roman" w:hAnsi="Times New Roman" w:cs="Times New Roman"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F72C1C">
        <w:rPr>
          <w:rFonts w:ascii="Times New Roman" w:eastAsia="Times New Roman" w:hAnsi="Times New Roman" w:cs="Times New Roman"/>
          <w:b/>
          <w:sz w:val="24"/>
          <w:szCs w:val="24"/>
        </w:rPr>
        <w:t xml:space="preserve">JULY </w:t>
      </w:r>
      <w:r w:rsidR="00F72C1C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CF614A">
        <w:rPr>
          <w:rFonts w:ascii="Times New Roman" w:eastAsia="Times New Roman" w:hAnsi="Times New Roman" w:cs="Times New Roman"/>
          <w:b/>
          <w:sz w:val="24"/>
          <w:szCs w:val="24"/>
        </w:rPr>
        <w:t>6</w:t>
      </w:r>
      <w:r w:rsidRPr="00F72C1C">
        <w:rPr>
          <w:rFonts w:ascii="Times New Roman" w:eastAsia="Times New Roman" w:hAnsi="Times New Roman" w:cs="Times New Roman"/>
          <w:b/>
          <w:sz w:val="24"/>
          <w:szCs w:val="24"/>
        </w:rPr>
        <w:t xml:space="preserve"> – JULY 2</w:t>
      </w:r>
      <w:r w:rsidR="00CF614A">
        <w:rPr>
          <w:rFonts w:ascii="Times New Roman" w:eastAsia="Times New Roman" w:hAnsi="Times New Roman" w:cs="Times New Roman"/>
          <w:b/>
          <w:sz w:val="24"/>
          <w:szCs w:val="24"/>
        </w:rPr>
        <w:t>9</w:t>
      </w:r>
      <w:r w:rsidRPr="00F72C1C">
        <w:rPr>
          <w:rFonts w:ascii="Times New Roman" w:eastAsia="Times New Roman" w:hAnsi="Times New Roman" w:cs="Times New Roman"/>
          <w:b/>
          <w:sz w:val="24"/>
          <w:szCs w:val="24"/>
        </w:rPr>
        <w:t>, 202</w:t>
      </w:r>
      <w:r w:rsidR="00F72C1C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Pr="00F72C1C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F72C1C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A5182C">
        <w:rPr>
          <w:rFonts w:ascii="Times New Roman" w:eastAsia="Times New Roman" w:hAnsi="Times New Roman" w:cs="Times New Roman"/>
          <w:b/>
          <w:sz w:val="24"/>
          <w:szCs w:val="24"/>
        </w:rPr>
        <w:t xml:space="preserve">VIRTUAL </w:t>
      </w:r>
      <w:r w:rsidRPr="00F72C1C">
        <w:rPr>
          <w:rFonts w:ascii="Times New Roman" w:eastAsia="Times New Roman" w:hAnsi="Times New Roman" w:cs="Times New Roman"/>
          <w:b/>
          <w:sz w:val="24"/>
          <w:szCs w:val="24"/>
        </w:rPr>
        <w:t>ALACTE SUMMER CONFERENCE</w:t>
      </w:r>
    </w:p>
    <w:p w14:paraId="2DBC72A1" w14:textId="77777777" w:rsidR="00237723" w:rsidRPr="00F72C1C" w:rsidRDefault="00237723" w:rsidP="0023772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72C1C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F72C1C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F72C1C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F72C1C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F72C1C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F72C1C">
        <w:rPr>
          <w:rFonts w:ascii="Times New Roman" w:eastAsia="Times New Roman" w:hAnsi="Times New Roman" w:cs="Times New Roman"/>
          <w:b/>
          <w:sz w:val="24"/>
          <w:szCs w:val="24"/>
        </w:rPr>
        <w:tab/>
        <w:t>BIRMINGHAM, ALABAMA</w:t>
      </w:r>
    </w:p>
    <w:p w14:paraId="3186520C" w14:textId="5794A5F5" w:rsidR="00237723" w:rsidRPr="00F05E5A" w:rsidRDefault="00237723" w:rsidP="00237723">
      <w:pPr>
        <w:spacing w:after="0" w:line="240" w:lineRule="auto"/>
        <w:ind w:left="4320"/>
        <w:rPr>
          <w:rFonts w:ascii="Times New Roman" w:eastAsia="Times New Roman" w:hAnsi="Times New Roman" w:cs="Times New Roman"/>
          <w:sz w:val="24"/>
          <w:szCs w:val="24"/>
        </w:rPr>
      </w:pPr>
      <w:r w:rsidRPr="00F72C1C">
        <w:rPr>
          <w:rFonts w:ascii="Times New Roman" w:eastAsia="Times New Roman" w:hAnsi="Times New Roman" w:cs="Times New Roman"/>
          <w:sz w:val="24"/>
          <w:szCs w:val="24"/>
        </w:rPr>
        <w:t>(State Officer</w:t>
      </w:r>
      <w:r w:rsidR="00F16352">
        <w:rPr>
          <w:rFonts w:ascii="Times New Roman" w:eastAsia="Times New Roman" w:hAnsi="Times New Roman" w:cs="Times New Roman"/>
          <w:sz w:val="24"/>
          <w:szCs w:val="24"/>
        </w:rPr>
        <w:t xml:space="preserve">s &amp; Advisors will record welcome </w:t>
      </w:r>
      <w:r w:rsidR="0028585E">
        <w:rPr>
          <w:rFonts w:ascii="Times New Roman" w:eastAsia="Times New Roman" w:hAnsi="Times New Roman" w:cs="Times New Roman"/>
          <w:sz w:val="24"/>
          <w:szCs w:val="24"/>
        </w:rPr>
        <w:t>greeting for virtual event)</w:t>
      </w:r>
      <w:r w:rsidRPr="00F05E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9065BBF" w14:textId="77777777" w:rsidR="00237723" w:rsidRPr="00F05E5A" w:rsidRDefault="00237723" w:rsidP="00237723">
      <w:pPr>
        <w:spacing w:after="0" w:line="240" w:lineRule="auto"/>
        <w:ind w:left="4320"/>
        <w:rPr>
          <w:rFonts w:ascii="Times New Roman" w:eastAsia="Times New Roman" w:hAnsi="Times New Roman" w:cs="Times New Roman"/>
          <w:sz w:val="24"/>
          <w:szCs w:val="24"/>
        </w:rPr>
      </w:pPr>
      <w:r w:rsidRPr="00F05E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3FA6981" w14:textId="053EDF34" w:rsidR="00237723" w:rsidRPr="00F05E5A" w:rsidRDefault="00237723" w:rsidP="0023772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F05E5A">
        <w:rPr>
          <w:rFonts w:ascii="Times New Roman" w:eastAsia="Times New Roman" w:hAnsi="Times New Roman" w:cs="Times New Roman"/>
          <w:b/>
          <w:sz w:val="24"/>
          <w:szCs w:val="24"/>
        </w:rPr>
        <w:t>SEPTEMBER</w:t>
      </w:r>
      <w:r w:rsidR="00E7773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250186">
        <w:rPr>
          <w:rFonts w:ascii="Times New Roman" w:eastAsia="Times New Roman" w:hAnsi="Times New Roman" w:cs="Times New Roman"/>
          <w:b/>
          <w:sz w:val="24"/>
          <w:szCs w:val="24"/>
        </w:rPr>
        <w:t>25</w:t>
      </w:r>
      <w:r w:rsidRPr="00F05E5A">
        <w:rPr>
          <w:rFonts w:ascii="Times New Roman" w:eastAsia="Times New Roman" w:hAnsi="Times New Roman" w:cs="Times New Roman"/>
          <w:b/>
          <w:sz w:val="24"/>
          <w:szCs w:val="24"/>
        </w:rPr>
        <w:t>-2</w:t>
      </w:r>
      <w:r w:rsidR="00250186">
        <w:rPr>
          <w:rFonts w:ascii="Times New Roman" w:eastAsia="Times New Roman" w:hAnsi="Times New Roman" w:cs="Times New Roman"/>
          <w:b/>
          <w:sz w:val="24"/>
          <w:szCs w:val="24"/>
        </w:rPr>
        <w:t>8</w:t>
      </w:r>
      <w:r w:rsidRPr="00F05E5A">
        <w:rPr>
          <w:rFonts w:ascii="Times New Roman" w:eastAsia="Times New Roman" w:hAnsi="Times New Roman" w:cs="Times New Roman"/>
          <w:b/>
          <w:sz w:val="24"/>
          <w:szCs w:val="24"/>
        </w:rPr>
        <w:t>, 202</w:t>
      </w:r>
      <w:r w:rsidR="00250186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sz w:val="24"/>
          <w:szCs w:val="24"/>
        </w:rPr>
        <w:t>Washington Leadership Academy</w:t>
      </w:r>
    </w:p>
    <w:p w14:paraId="48AE5FC4" w14:textId="77777777" w:rsidR="00237723" w:rsidRPr="00F05E5A" w:rsidRDefault="00237723" w:rsidP="00237723">
      <w:pPr>
        <w:spacing w:after="0" w:line="240" w:lineRule="auto"/>
        <w:ind w:left="360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F05E5A">
        <w:rPr>
          <w:rFonts w:ascii="Times New Roman" w:eastAsia="Times New Roman" w:hAnsi="Times New Roman" w:cs="Times New Roman"/>
          <w:sz w:val="24"/>
          <w:szCs w:val="24"/>
        </w:rPr>
        <w:t>(Pres/1</w:t>
      </w:r>
      <w:r w:rsidRPr="00F05E5A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  <w:r w:rsidRPr="00F05E5A">
        <w:rPr>
          <w:rFonts w:ascii="Times New Roman" w:eastAsia="Times New Roman" w:hAnsi="Times New Roman" w:cs="Times New Roman"/>
          <w:sz w:val="24"/>
          <w:szCs w:val="24"/>
        </w:rPr>
        <w:t xml:space="preserve"> Vice Pres to attend WLA pending funds) </w:t>
      </w:r>
    </w:p>
    <w:p w14:paraId="649CBD3D" w14:textId="77777777" w:rsidR="00237723" w:rsidRPr="00F05E5A" w:rsidRDefault="00237723" w:rsidP="00237723">
      <w:pPr>
        <w:spacing w:after="0" w:line="240" w:lineRule="auto"/>
        <w:ind w:left="2880"/>
        <w:rPr>
          <w:rFonts w:ascii="Times New Roman" w:eastAsia="Times New Roman" w:hAnsi="Times New Roman" w:cs="Times New Roman"/>
          <w:sz w:val="24"/>
          <w:szCs w:val="24"/>
        </w:rPr>
      </w:pPr>
      <w:r w:rsidRPr="00F05E5A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C14C199" w14:textId="5932B1D8" w:rsidR="00237723" w:rsidRPr="00F05E5A" w:rsidRDefault="00237723" w:rsidP="00237723">
      <w:pPr>
        <w:keepNext/>
        <w:spacing w:after="0" w:line="240" w:lineRule="auto"/>
        <w:ind w:left="2880" w:right="-810" w:hanging="2160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>DECEMBER 202</w:t>
      </w:r>
      <w:r w:rsidR="00B472D0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B472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>TBD</w:t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>JOINT LEADERSHIP DEVELOPMENT CONFERENCE</w:t>
      </w:r>
    </w:p>
    <w:p w14:paraId="7353EEC2" w14:textId="77777777" w:rsidR="00237723" w:rsidRPr="00F05E5A" w:rsidRDefault="00237723" w:rsidP="00237723">
      <w:pPr>
        <w:spacing w:after="0" w:line="240" w:lineRule="auto"/>
        <w:ind w:firstLine="81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>BIRMINGHAM (BJCC)</w:t>
      </w:r>
    </w:p>
    <w:p w14:paraId="75FB8322" w14:textId="77777777" w:rsidR="00237723" w:rsidRPr="00F05E5A" w:rsidRDefault="00237723" w:rsidP="00237723">
      <w:pPr>
        <w:keepNext/>
        <w:spacing w:after="0" w:line="240" w:lineRule="auto"/>
        <w:ind w:right="-1350" w:firstLine="810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Cs/>
          <w:sz w:val="24"/>
          <w:szCs w:val="24"/>
        </w:rPr>
        <w:t>(State officer and Advisor must attend)</w:t>
      </w:r>
    </w:p>
    <w:p w14:paraId="4CE29687" w14:textId="77777777" w:rsidR="00237723" w:rsidRPr="00F05E5A" w:rsidRDefault="00237723" w:rsidP="00237723">
      <w:pPr>
        <w:spacing w:after="0" w:line="240" w:lineRule="auto"/>
        <w:ind w:firstLine="810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2BB59787" w14:textId="5FF7FFFE" w:rsidR="00237723" w:rsidRPr="00F05E5A" w:rsidRDefault="004423EA" w:rsidP="004423EA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697F7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JANUARY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697F7C">
        <w:rPr>
          <w:rFonts w:ascii="Times New Roman" w:eastAsia="Times New Roman" w:hAnsi="Times New Roman" w:cs="Times New Roman"/>
          <w:b/>
          <w:bCs/>
          <w:sz w:val="24"/>
          <w:szCs w:val="24"/>
        </w:rPr>
        <w:t>24</w:t>
      </w:r>
      <w:r w:rsidR="00237723"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>-2</w:t>
      </w:r>
      <w:r w:rsidR="00697F7C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 w:rsidR="00237723"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>, 202</w:t>
      </w:r>
      <w:r w:rsidR="00697F7C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237723"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237723"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>EXECUTIVE CO</w:t>
      </w:r>
      <w:r w:rsidR="00570BE7">
        <w:rPr>
          <w:rFonts w:ascii="Times New Roman" w:eastAsia="Times New Roman" w:hAnsi="Times New Roman" w:cs="Times New Roman"/>
          <w:b/>
          <w:bCs/>
          <w:sz w:val="24"/>
          <w:szCs w:val="24"/>
        </w:rPr>
        <w:t>MMITTEE</w:t>
      </w:r>
      <w:r w:rsidR="00237723"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EETING</w:t>
      </w:r>
    </w:p>
    <w:p w14:paraId="7082F1C1" w14:textId="4A52D24B" w:rsidR="00237723" w:rsidRPr="00F05E5A" w:rsidRDefault="00237723" w:rsidP="00237723">
      <w:pPr>
        <w:spacing w:after="0" w:line="240" w:lineRule="auto"/>
        <w:ind w:firstLine="810"/>
        <w:rPr>
          <w:rFonts w:ascii="Times New Roman" w:eastAsia="Times New Roman" w:hAnsi="Times New Roman" w:cs="Times New Roman"/>
          <w:sz w:val="24"/>
          <w:szCs w:val="24"/>
        </w:rPr>
      </w:pP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>MONTGOMERY (</w:t>
      </w:r>
      <w:r w:rsidR="00E87ABB">
        <w:rPr>
          <w:rFonts w:ascii="Times New Roman" w:eastAsia="Times New Roman" w:hAnsi="Times New Roman" w:cs="Times New Roman"/>
          <w:b/>
          <w:bCs/>
          <w:sz w:val="24"/>
          <w:szCs w:val="24"/>
        </w:rPr>
        <w:t>10:30</w:t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m start)</w:t>
      </w: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A815F8A" w14:textId="77777777" w:rsidR="00237723" w:rsidRPr="00F05E5A" w:rsidRDefault="00237723" w:rsidP="00237723">
      <w:pPr>
        <w:keepNext/>
        <w:spacing w:after="0" w:line="240" w:lineRule="auto"/>
        <w:ind w:right="-1350" w:firstLine="810"/>
        <w:outlineLvl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05E5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Cs/>
          <w:sz w:val="24"/>
          <w:szCs w:val="24"/>
        </w:rPr>
        <w:tab/>
        <w:t>(State officer and Advisor must attend)</w:t>
      </w:r>
    </w:p>
    <w:p w14:paraId="003B16AA" w14:textId="77777777" w:rsidR="00237723" w:rsidRPr="00F05E5A" w:rsidRDefault="00237723" w:rsidP="002377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5E12FF3" w14:textId="1D529AC1" w:rsidR="00237723" w:rsidRPr="00F05E5A" w:rsidRDefault="004423EA" w:rsidP="004423EA">
      <w:pPr>
        <w:keepNext/>
        <w:spacing w:after="0" w:line="240" w:lineRule="auto"/>
        <w:ind w:right="-1350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237723"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>FEBRUARY TBD, 202</w:t>
      </w:r>
      <w:r w:rsidR="00697F7C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237723"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 </w:t>
      </w:r>
      <w:r w:rsidR="00237723"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 xml:space="preserve">GOVERNOR’S PHOTO OP &amp; PROCLAMATION </w:t>
      </w:r>
    </w:p>
    <w:p w14:paraId="5AF98652" w14:textId="77777777" w:rsidR="00237723" w:rsidRPr="00F05E5A" w:rsidRDefault="00237723" w:rsidP="00237723">
      <w:pPr>
        <w:keepNext/>
        <w:spacing w:after="0" w:line="240" w:lineRule="auto"/>
        <w:ind w:left="3510" w:right="-1350" w:firstLine="810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05E5A">
        <w:rPr>
          <w:rFonts w:ascii="Times New Roman" w:eastAsia="Times New Roman" w:hAnsi="Times New Roman" w:cs="Times New Roman"/>
          <w:b/>
          <w:bCs/>
          <w:sz w:val="24"/>
          <w:szCs w:val="24"/>
        </w:rPr>
        <w:t>SIGNING</w:t>
      </w:r>
    </w:p>
    <w:p w14:paraId="31A2E88F" w14:textId="77777777" w:rsidR="00237723" w:rsidRPr="00F05E5A" w:rsidRDefault="00237723" w:rsidP="0023772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05E5A">
        <w:rPr>
          <w:rFonts w:ascii="Times New Roman" w:eastAsia="Times New Roman" w:hAnsi="Times New Roman" w:cs="Times New Roman"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sz w:val="24"/>
          <w:szCs w:val="24"/>
        </w:rPr>
        <w:t>MONTGOMERY (1:15 pm – 3:30 pm)</w:t>
      </w:r>
    </w:p>
    <w:p w14:paraId="51C07796" w14:textId="77777777" w:rsidR="00237723" w:rsidRPr="00F05E5A" w:rsidRDefault="00237723" w:rsidP="002377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F05E5A">
        <w:rPr>
          <w:rFonts w:ascii="Times New Roman" w:eastAsia="Times New Roman" w:hAnsi="Times New Roman" w:cs="Times New Roman"/>
          <w:sz w:val="24"/>
          <w:szCs w:val="24"/>
        </w:rPr>
        <w:t>(State officer and Advisor must attend)</w:t>
      </w:r>
    </w:p>
    <w:p w14:paraId="5FB893D3" w14:textId="77777777" w:rsidR="00237723" w:rsidRPr="00F05E5A" w:rsidRDefault="00237723" w:rsidP="00237723">
      <w:pPr>
        <w:keepNext/>
        <w:spacing w:after="0" w:line="240" w:lineRule="auto"/>
        <w:ind w:firstLine="810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70BF9CB" w14:textId="11B2A863" w:rsidR="00237723" w:rsidRPr="00F05E5A" w:rsidRDefault="00697F7C" w:rsidP="00E7773D">
      <w:pPr>
        <w:spacing w:after="0" w:line="240" w:lineRule="auto"/>
        <w:ind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EBRUARY 23-25</w:t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>, 202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HOSA STATE LEADERSHIP CONFERENCE </w:t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MONTGOMERY (Actual meeting is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TH</w:t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 xml:space="preserve"> &amp;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TH</w:t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 xml:space="preserve"> )</w:t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37723" w:rsidRPr="00F05E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37723" w:rsidRPr="00F05E5A">
        <w:rPr>
          <w:rFonts w:ascii="Times New Roman" w:eastAsia="Times New Roman" w:hAnsi="Times New Roman" w:cs="Times New Roman"/>
          <w:bCs/>
          <w:sz w:val="24"/>
          <w:szCs w:val="24"/>
        </w:rPr>
        <w:t>(State officer and Advisor must attend)</w:t>
      </w:r>
    </w:p>
    <w:p w14:paraId="49B43C6D" w14:textId="7FD0DE38" w:rsidR="005F7DDF" w:rsidRPr="001C75D6" w:rsidRDefault="00237723" w:rsidP="001C75D6">
      <w:pPr>
        <w:spacing w:after="0" w:line="240" w:lineRule="auto"/>
        <w:rPr>
          <w:b/>
          <w:sz w:val="24"/>
          <w:szCs w:val="24"/>
          <w:highlight w:val="yellow"/>
        </w:rPr>
      </w:pPr>
      <w:r w:rsidRPr="00F05E5A">
        <w:rPr>
          <w:b/>
          <w:i/>
          <w:sz w:val="24"/>
          <w:szCs w:val="24"/>
          <w:highlight w:val="yellow"/>
        </w:rPr>
        <w:t>**** Required dates also include scheduled state officer visits TBD based on requests from local chapter</w:t>
      </w:r>
      <w:r w:rsidRPr="00F05E5A">
        <w:rPr>
          <w:b/>
          <w:sz w:val="24"/>
          <w:szCs w:val="24"/>
          <w:highlight w:val="yellow"/>
        </w:rPr>
        <w:t>s</w:t>
      </w:r>
    </w:p>
    <w:sectPr w:rsidR="005F7DDF" w:rsidRPr="001C75D6" w:rsidSect="009D3151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546CD0" w14:textId="77777777" w:rsidR="004816DD" w:rsidRDefault="004816DD" w:rsidP="007C492D">
      <w:pPr>
        <w:spacing w:after="0" w:line="240" w:lineRule="auto"/>
      </w:pPr>
      <w:r>
        <w:separator/>
      </w:r>
    </w:p>
  </w:endnote>
  <w:endnote w:type="continuationSeparator" w:id="0">
    <w:p w14:paraId="7D3065D9" w14:textId="77777777" w:rsidR="004816DD" w:rsidRDefault="004816DD" w:rsidP="007C4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B384C0" w14:textId="6C9C9309" w:rsidR="007C492D" w:rsidRDefault="00E24591">
    <w:pPr>
      <w:pStyle w:val="Footer"/>
    </w:pPr>
    <w:r>
      <w:ptab w:relativeTo="margin" w:alignment="center" w:leader="none"/>
    </w:r>
    <w:r>
      <w:ptab w:relativeTo="margin" w:alignment="right" w:leader="none"/>
    </w:r>
    <w:r>
      <w:t xml:space="preserve">REVISED </w:t>
    </w:r>
    <w:r w:rsidR="009E16DF">
      <w:t>3</w:t>
    </w:r>
    <w:r>
      <w:t>/</w:t>
    </w:r>
    <w:r w:rsidR="009E16DF">
      <w:t>23</w:t>
    </w:r>
    <w:r>
      <w:t>/</w:t>
    </w:r>
    <w:r w:rsidR="00112F6E">
      <w:t>2</w:t>
    </w:r>
    <w:r w:rsidR="009E16DF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3EAF17" w14:textId="77777777" w:rsidR="004816DD" w:rsidRDefault="004816DD" w:rsidP="007C492D">
      <w:pPr>
        <w:spacing w:after="0" w:line="240" w:lineRule="auto"/>
      </w:pPr>
      <w:r>
        <w:separator/>
      </w:r>
    </w:p>
  </w:footnote>
  <w:footnote w:type="continuationSeparator" w:id="0">
    <w:p w14:paraId="246C7C64" w14:textId="77777777" w:rsidR="004816DD" w:rsidRDefault="004816DD" w:rsidP="007C49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B6DDD"/>
    <w:multiLevelType w:val="hybridMultilevel"/>
    <w:tmpl w:val="01E892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893199E"/>
    <w:multiLevelType w:val="hybridMultilevel"/>
    <w:tmpl w:val="CCEC245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D827944"/>
    <w:multiLevelType w:val="hybridMultilevel"/>
    <w:tmpl w:val="0A0260E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1C3A1CCE"/>
    <w:multiLevelType w:val="hybridMultilevel"/>
    <w:tmpl w:val="6158E0DC"/>
    <w:lvl w:ilvl="0" w:tplc="04090001">
      <w:start w:val="1"/>
      <w:numFmt w:val="bullet"/>
      <w:lvlText w:val=""/>
      <w:lvlJc w:val="left"/>
      <w:pPr>
        <w:ind w:left="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4" w15:restartNumberingAfterBreak="0">
    <w:nsid w:val="30BD6E5C"/>
    <w:multiLevelType w:val="hybridMultilevel"/>
    <w:tmpl w:val="3450682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352C237A"/>
    <w:multiLevelType w:val="hybridMultilevel"/>
    <w:tmpl w:val="6164AA8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41837105"/>
    <w:multiLevelType w:val="hybridMultilevel"/>
    <w:tmpl w:val="3886F33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7" w15:restartNumberingAfterBreak="0">
    <w:nsid w:val="49423A4A"/>
    <w:multiLevelType w:val="hybridMultilevel"/>
    <w:tmpl w:val="C018FBE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49B97D30"/>
    <w:multiLevelType w:val="hybridMultilevel"/>
    <w:tmpl w:val="0ACA5A14"/>
    <w:lvl w:ilvl="0" w:tplc="11D8F1F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0D5C2A"/>
    <w:multiLevelType w:val="hybridMultilevel"/>
    <w:tmpl w:val="260E7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221700"/>
    <w:multiLevelType w:val="hybridMultilevel"/>
    <w:tmpl w:val="3D100BF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53B92BFA"/>
    <w:multiLevelType w:val="hybridMultilevel"/>
    <w:tmpl w:val="8F4E110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57C57380"/>
    <w:multiLevelType w:val="hybridMultilevel"/>
    <w:tmpl w:val="2E1C69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DF0EAA"/>
    <w:multiLevelType w:val="hybridMultilevel"/>
    <w:tmpl w:val="913C2D8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61FA6F02"/>
    <w:multiLevelType w:val="hybridMultilevel"/>
    <w:tmpl w:val="3B2EB73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 w15:restartNumberingAfterBreak="0">
    <w:nsid w:val="64BC3ED8"/>
    <w:multiLevelType w:val="hybridMultilevel"/>
    <w:tmpl w:val="2B884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35511B"/>
    <w:multiLevelType w:val="hybridMultilevel"/>
    <w:tmpl w:val="7AB29ED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7" w15:restartNumberingAfterBreak="0">
    <w:nsid w:val="668B2A9D"/>
    <w:multiLevelType w:val="hybridMultilevel"/>
    <w:tmpl w:val="1DEC267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6A2B39C1"/>
    <w:multiLevelType w:val="hybridMultilevel"/>
    <w:tmpl w:val="A3F6B44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799F0DCD"/>
    <w:multiLevelType w:val="hybridMultilevel"/>
    <w:tmpl w:val="310C0626"/>
    <w:lvl w:ilvl="0" w:tplc="08EA6BD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7419F1"/>
    <w:multiLevelType w:val="hybridMultilevel"/>
    <w:tmpl w:val="DF28824A"/>
    <w:lvl w:ilvl="0" w:tplc="04090001">
      <w:start w:val="1"/>
      <w:numFmt w:val="bullet"/>
      <w:lvlText w:val=""/>
      <w:lvlJc w:val="left"/>
      <w:pPr>
        <w:ind w:left="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21" w15:restartNumberingAfterBreak="0">
    <w:nsid w:val="7DCB187C"/>
    <w:multiLevelType w:val="hybridMultilevel"/>
    <w:tmpl w:val="F6D277F6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22" w15:restartNumberingAfterBreak="0">
    <w:nsid w:val="7E2D5EE5"/>
    <w:multiLevelType w:val="hybridMultilevel"/>
    <w:tmpl w:val="5F465BE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9"/>
  </w:num>
  <w:num w:numId="3">
    <w:abstractNumId w:val="20"/>
  </w:num>
  <w:num w:numId="4">
    <w:abstractNumId w:val="3"/>
  </w:num>
  <w:num w:numId="5">
    <w:abstractNumId w:val="14"/>
  </w:num>
  <w:num w:numId="6">
    <w:abstractNumId w:val="15"/>
  </w:num>
  <w:num w:numId="7">
    <w:abstractNumId w:val="16"/>
  </w:num>
  <w:num w:numId="8">
    <w:abstractNumId w:val="6"/>
  </w:num>
  <w:num w:numId="9">
    <w:abstractNumId w:val="2"/>
  </w:num>
  <w:num w:numId="10">
    <w:abstractNumId w:val="7"/>
  </w:num>
  <w:num w:numId="11">
    <w:abstractNumId w:val="5"/>
  </w:num>
  <w:num w:numId="12">
    <w:abstractNumId w:val="22"/>
  </w:num>
  <w:num w:numId="13">
    <w:abstractNumId w:val="10"/>
  </w:num>
  <w:num w:numId="14">
    <w:abstractNumId w:val="21"/>
  </w:num>
  <w:num w:numId="15">
    <w:abstractNumId w:val="0"/>
  </w:num>
  <w:num w:numId="16">
    <w:abstractNumId w:val="17"/>
  </w:num>
  <w:num w:numId="17">
    <w:abstractNumId w:val="1"/>
  </w:num>
  <w:num w:numId="18">
    <w:abstractNumId w:val="11"/>
  </w:num>
  <w:num w:numId="19">
    <w:abstractNumId w:val="9"/>
  </w:num>
  <w:num w:numId="20">
    <w:abstractNumId w:val="13"/>
  </w:num>
  <w:num w:numId="21">
    <w:abstractNumId w:val="4"/>
  </w:num>
  <w:num w:numId="22">
    <w:abstractNumId w:val="18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SwsDQwsTQyNTMzMDBW0lEKTi0uzszPAykwqgUAEiiLNiwAAAA="/>
  </w:docVars>
  <w:rsids>
    <w:rsidRoot w:val="003975C1"/>
    <w:rsid w:val="00005DDB"/>
    <w:rsid w:val="000257A4"/>
    <w:rsid w:val="00046E20"/>
    <w:rsid w:val="00074B6D"/>
    <w:rsid w:val="000B7F29"/>
    <w:rsid w:val="001116C8"/>
    <w:rsid w:val="00112F6E"/>
    <w:rsid w:val="00114015"/>
    <w:rsid w:val="0013467F"/>
    <w:rsid w:val="001501AD"/>
    <w:rsid w:val="001503FC"/>
    <w:rsid w:val="00172AE4"/>
    <w:rsid w:val="001A289C"/>
    <w:rsid w:val="001C27E0"/>
    <w:rsid w:val="001C2A20"/>
    <w:rsid w:val="001C75D6"/>
    <w:rsid w:val="001F2833"/>
    <w:rsid w:val="002237EA"/>
    <w:rsid w:val="00237723"/>
    <w:rsid w:val="00250186"/>
    <w:rsid w:val="0028585E"/>
    <w:rsid w:val="002B707D"/>
    <w:rsid w:val="002C77FA"/>
    <w:rsid w:val="002D2C1A"/>
    <w:rsid w:val="00304247"/>
    <w:rsid w:val="00334BFF"/>
    <w:rsid w:val="00354EAC"/>
    <w:rsid w:val="003975C1"/>
    <w:rsid w:val="003C1CCC"/>
    <w:rsid w:val="003D17C9"/>
    <w:rsid w:val="00434F4A"/>
    <w:rsid w:val="00435638"/>
    <w:rsid w:val="00437F7C"/>
    <w:rsid w:val="004412EF"/>
    <w:rsid w:val="004423EA"/>
    <w:rsid w:val="00444661"/>
    <w:rsid w:val="00461AB8"/>
    <w:rsid w:val="0047382D"/>
    <w:rsid w:val="00477166"/>
    <w:rsid w:val="00480DB1"/>
    <w:rsid w:val="004816DD"/>
    <w:rsid w:val="004C4AA2"/>
    <w:rsid w:val="004D303D"/>
    <w:rsid w:val="005415B8"/>
    <w:rsid w:val="005660FD"/>
    <w:rsid w:val="00570BE7"/>
    <w:rsid w:val="00595655"/>
    <w:rsid w:val="0059653A"/>
    <w:rsid w:val="005C1C71"/>
    <w:rsid w:val="005C5152"/>
    <w:rsid w:val="005F3835"/>
    <w:rsid w:val="00630FCC"/>
    <w:rsid w:val="006917B2"/>
    <w:rsid w:val="00697F7C"/>
    <w:rsid w:val="006F6C21"/>
    <w:rsid w:val="006F78FA"/>
    <w:rsid w:val="00702C4A"/>
    <w:rsid w:val="00723CFE"/>
    <w:rsid w:val="007775D7"/>
    <w:rsid w:val="007B52A4"/>
    <w:rsid w:val="007C1C71"/>
    <w:rsid w:val="007C492D"/>
    <w:rsid w:val="007C676D"/>
    <w:rsid w:val="008136E7"/>
    <w:rsid w:val="0085345E"/>
    <w:rsid w:val="008A4423"/>
    <w:rsid w:val="008C7265"/>
    <w:rsid w:val="008E5576"/>
    <w:rsid w:val="008E7106"/>
    <w:rsid w:val="00903B72"/>
    <w:rsid w:val="0091754A"/>
    <w:rsid w:val="00934C36"/>
    <w:rsid w:val="00961B69"/>
    <w:rsid w:val="0096756F"/>
    <w:rsid w:val="009802B0"/>
    <w:rsid w:val="00991D4D"/>
    <w:rsid w:val="009C17B8"/>
    <w:rsid w:val="009D3151"/>
    <w:rsid w:val="009D6011"/>
    <w:rsid w:val="009E16DF"/>
    <w:rsid w:val="009F3FF2"/>
    <w:rsid w:val="00A023F9"/>
    <w:rsid w:val="00A15920"/>
    <w:rsid w:val="00A5182C"/>
    <w:rsid w:val="00A551A1"/>
    <w:rsid w:val="00A87423"/>
    <w:rsid w:val="00A87924"/>
    <w:rsid w:val="00AA2454"/>
    <w:rsid w:val="00AE1CB9"/>
    <w:rsid w:val="00B472D0"/>
    <w:rsid w:val="00B66810"/>
    <w:rsid w:val="00BB6F35"/>
    <w:rsid w:val="00BC175A"/>
    <w:rsid w:val="00BC7E34"/>
    <w:rsid w:val="00BE31C7"/>
    <w:rsid w:val="00C2681B"/>
    <w:rsid w:val="00C31339"/>
    <w:rsid w:val="00C37962"/>
    <w:rsid w:val="00C4706D"/>
    <w:rsid w:val="00C637B5"/>
    <w:rsid w:val="00C95858"/>
    <w:rsid w:val="00CC0DD5"/>
    <w:rsid w:val="00CF614A"/>
    <w:rsid w:val="00D33DCC"/>
    <w:rsid w:val="00D36F25"/>
    <w:rsid w:val="00D57894"/>
    <w:rsid w:val="00D61CD9"/>
    <w:rsid w:val="00D66BE7"/>
    <w:rsid w:val="00DB2A23"/>
    <w:rsid w:val="00DB395B"/>
    <w:rsid w:val="00DC4D7C"/>
    <w:rsid w:val="00DE3C2E"/>
    <w:rsid w:val="00E02B32"/>
    <w:rsid w:val="00E03148"/>
    <w:rsid w:val="00E0503D"/>
    <w:rsid w:val="00E24591"/>
    <w:rsid w:val="00E55543"/>
    <w:rsid w:val="00E64371"/>
    <w:rsid w:val="00E7773D"/>
    <w:rsid w:val="00E87ABB"/>
    <w:rsid w:val="00EA3013"/>
    <w:rsid w:val="00ED7F43"/>
    <w:rsid w:val="00EE4EAD"/>
    <w:rsid w:val="00EF4D7F"/>
    <w:rsid w:val="00F02DBD"/>
    <w:rsid w:val="00F16352"/>
    <w:rsid w:val="00F34FB5"/>
    <w:rsid w:val="00F6703F"/>
    <w:rsid w:val="00F72C1C"/>
    <w:rsid w:val="00F910E6"/>
    <w:rsid w:val="00FB642E"/>
    <w:rsid w:val="00FE0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FCE4B"/>
  <w15:chartTrackingRefBased/>
  <w15:docId w15:val="{FF4AD25B-9ECC-42CB-8CC9-6D2084679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551A1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A551A1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A551A1"/>
    <w:pPr>
      <w:keepNext/>
      <w:spacing w:after="0" w:line="240" w:lineRule="auto"/>
      <w:ind w:left="2880" w:right="-810" w:hanging="2880"/>
      <w:outlineLvl w:val="2"/>
    </w:pPr>
    <w:rPr>
      <w:rFonts w:ascii="Times New Roman" w:eastAsia="Times New Roman" w:hAnsi="Times New Roman" w:cs="Times New Roman"/>
      <w:b/>
      <w:bCs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75C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A551A1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A551A1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A551A1"/>
    <w:rPr>
      <w:rFonts w:ascii="Times New Roman" w:eastAsia="Times New Roman" w:hAnsi="Times New Roman" w:cs="Times New Roman"/>
      <w:b/>
      <w:bCs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6F6C21"/>
    <w:rPr>
      <w:color w:val="0563C1" w:themeColor="hyperlink"/>
      <w:u w:val="single"/>
    </w:rPr>
  </w:style>
  <w:style w:type="paragraph" w:styleId="BodyTextIndent">
    <w:name w:val="Body Text Indent"/>
    <w:basedOn w:val="Normal"/>
    <w:link w:val="BodyTextIndentChar"/>
    <w:semiHidden/>
    <w:unhideWhenUsed/>
    <w:rsid w:val="00DC4D7C"/>
    <w:pPr>
      <w:spacing w:after="120" w:line="240" w:lineRule="auto"/>
      <w:ind w:left="36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DC4D7C"/>
    <w:rPr>
      <w:rFonts w:ascii="Times New Roman" w:eastAsia="Times New Roman" w:hAnsi="Times New Roman"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semiHidden/>
    <w:unhideWhenUsed/>
    <w:rsid w:val="00DC4D7C"/>
    <w:pPr>
      <w:tabs>
        <w:tab w:val="left" w:pos="2160"/>
        <w:tab w:val="left" w:pos="2880"/>
      </w:tabs>
      <w:spacing w:after="0" w:line="240" w:lineRule="auto"/>
      <w:ind w:left="2880"/>
      <w:jc w:val="both"/>
    </w:pPr>
    <w:rPr>
      <w:rFonts w:ascii="Comic Sans MS" w:eastAsia="Times New Roman" w:hAnsi="Comic Sans MS" w:cs="Times New Roman"/>
      <w:b/>
      <w:sz w:val="24"/>
      <w:szCs w:val="20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DC4D7C"/>
    <w:rPr>
      <w:rFonts w:ascii="Comic Sans MS" w:eastAsia="Times New Roman" w:hAnsi="Comic Sans MS" w:cs="Times New Roman"/>
      <w:b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36F2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C4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92D"/>
  </w:style>
  <w:style w:type="paragraph" w:styleId="Footer">
    <w:name w:val="footer"/>
    <w:basedOn w:val="Normal"/>
    <w:link w:val="FooterChar"/>
    <w:uiPriority w:val="99"/>
    <w:unhideWhenUsed/>
    <w:rsid w:val="007C4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9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130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464A45-3BC3-4EA2-B952-F5A0BEEA5F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7F89AE-1169-4D55-AB12-DC00141C12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585638-8423-4337-B426-6AE58D74A1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6</Words>
  <Characters>1270</Characters>
  <Application>Microsoft Office Word</Application>
  <DocSecurity>0</DocSecurity>
  <Lines>8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vor Mulholland</dc:creator>
  <cp:keywords/>
  <dc:description/>
  <cp:lastModifiedBy>Cornelius Rebecca</cp:lastModifiedBy>
  <cp:revision>6</cp:revision>
  <cp:lastPrinted>2020-08-18T20:36:00Z</cp:lastPrinted>
  <dcterms:created xsi:type="dcterms:W3CDTF">2021-03-23T19:35:00Z</dcterms:created>
  <dcterms:modified xsi:type="dcterms:W3CDTF">2021-03-23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